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lang w:val="en-US" w:eastAsia="en-US"/>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lang w:val="en-US" w:eastAsia="en-US"/>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r w:rsidRPr="001C6C5B">
        <w:rPr>
          <w:rFonts w:ascii="Calibri" w:hAnsi="Calibri" w:cs="Calibri"/>
        </w:rPr>
        <w:t>Τηλ</w:t>
      </w:r>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hyperlink r:id="rId10" w:history="1">
        <w:r w:rsidR="00BB472A" w:rsidRPr="00BC5323">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ιο Διοίκησης «Κ. Καραθεοδωρή»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lang w:val="en-US" w:eastAsia="en-US"/>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r w:rsidRPr="00BB472A">
          <w:rPr>
            <w:rStyle w:val="-"/>
            <w:rFonts w:ascii="Calibri" w:hAnsi="Calibri" w:cs="Calibri"/>
            <w:b/>
            <w:vertAlign w:val="superscript"/>
            <w:lang w:val="en-US"/>
          </w:rPr>
          <w:t>Aristoteleio</w:t>
        </w:r>
      </w:hyperlink>
      <w:r w:rsidR="00EC64C9" w:rsidRPr="00EC64C9">
        <w:rPr>
          <w:rStyle w:val="-"/>
          <w:rFonts w:ascii="Calibri" w:hAnsi="Calibri" w:cs="Calibri"/>
          <w:b/>
          <w:vertAlign w:val="superscript"/>
        </w:rPr>
        <w:t xml:space="preserve"> </w:t>
      </w:r>
      <w:r w:rsidRPr="00BB472A">
        <w:rPr>
          <w:rFonts w:ascii="Calibri" w:hAnsi="Calibri" w:cs="Calibri"/>
          <w:b/>
          <w:noProof/>
          <w:lang w:val="en-US" w:eastAsia="en-US"/>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r w:rsidRPr="00BB472A">
          <w:rPr>
            <w:rStyle w:val="-"/>
            <w:rFonts w:ascii="Calibri" w:hAnsi="Calibri" w:cs="Calibri"/>
            <w:b/>
            <w:vertAlign w:val="superscript"/>
            <w:lang w:val="en-US"/>
          </w:rPr>
          <w:t>thessaloniki</w:t>
        </w:r>
      </w:hyperlink>
      <w:r w:rsidR="00EC64C9" w:rsidRPr="00EC64C9">
        <w:rPr>
          <w:rFonts w:ascii="Calibri" w:hAnsi="Calibri" w:cs="Calibri"/>
          <w:b/>
          <w:noProof/>
          <w:lang w:eastAsia="en-US"/>
        </w:rPr>
        <w:t xml:space="preserve"> </w:t>
      </w:r>
      <w:r w:rsidR="00DE2C3F">
        <w:rPr>
          <w:rFonts w:ascii="Calibri" w:hAnsi="Calibri" w:cs="Calibri"/>
          <w:b/>
          <w:noProof/>
          <w:lang w:val="en-US" w:eastAsia="en-US"/>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40BEF4DE" w14:textId="1BB76C93" w:rsidR="005445B2" w:rsidRPr="00A10923" w:rsidRDefault="00DA6532" w:rsidP="00EB22CE">
      <w:pPr>
        <w:jc w:val="center"/>
        <w:rPr>
          <w:rFonts w:ascii="Calibri" w:hAnsi="Calibri" w:cs="Calibri"/>
          <w:b/>
          <w:sz w:val="28"/>
          <w:szCs w:val="28"/>
        </w:rPr>
      </w:pPr>
      <w:r>
        <w:rPr>
          <w:rFonts w:ascii="Calibri" w:hAnsi="Calibri" w:cs="Calibri"/>
          <w:b/>
          <w:sz w:val="28"/>
          <w:szCs w:val="28"/>
        </w:rPr>
        <w:t>Διεθνές Συνέδριο Οικονομικών και</w:t>
      </w:r>
      <w:r w:rsidRPr="00DA6532">
        <w:rPr>
          <w:rFonts w:ascii="Calibri" w:hAnsi="Calibri" w:cs="Calibri"/>
          <w:b/>
          <w:sz w:val="28"/>
          <w:szCs w:val="28"/>
        </w:rPr>
        <w:t xml:space="preserve"> Χρηματοοικονομικών στο ΑΠΘ: Στο επίκεντρο οι πολιτικές επιπτώσεις</w:t>
      </w:r>
    </w:p>
    <w:p w14:paraId="4DDCFF75" w14:textId="77777777" w:rsidR="00254698" w:rsidRDefault="00254698" w:rsidP="00465DA2">
      <w:pPr>
        <w:jc w:val="right"/>
        <w:rPr>
          <w:rFonts w:ascii="Calibri" w:hAnsi="Calibri" w:cs="Calibri"/>
        </w:rPr>
      </w:pPr>
    </w:p>
    <w:p w14:paraId="78C4AD81" w14:textId="104CD3D5"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3D7A0D">
        <w:rPr>
          <w:rFonts w:ascii="Calibri" w:hAnsi="Calibri" w:cs="Calibri"/>
        </w:rPr>
        <w:t>27</w:t>
      </w:r>
      <w:r w:rsidRPr="001E370E">
        <w:rPr>
          <w:rFonts w:ascii="Calibri" w:hAnsi="Calibri" w:cs="Calibri"/>
        </w:rPr>
        <w:t>/</w:t>
      </w:r>
      <w:r w:rsidR="0024606C" w:rsidRPr="00545631">
        <w:rPr>
          <w:rFonts w:ascii="Calibri" w:hAnsi="Calibri" w:cs="Calibri"/>
        </w:rPr>
        <w:t>8</w:t>
      </w:r>
      <w:r w:rsidRPr="001E370E">
        <w:rPr>
          <w:rFonts w:ascii="Calibri" w:hAnsi="Calibri" w:cs="Calibri"/>
        </w:rPr>
        <w:t>/20</w:t>
      </w:r>
      <w:r w:rsidR="00224243">
        <w:rPr>
          <w:rFonts w:ascii="Calibri" w:hAnsi="Calibri" w:cs="Calibri"/>
        </w:rPr>
        <w:t>2</w:t>
      </w:r>
      <w:r w:rsidR="00327603">
        <w:rPr>
          <w:rFonts w:ascii="Calibri" w:hAnsi="Calibri" w:cs="Calibri"/>
        </w:rPr>
        <w:t>5</w:t>
      </w:r>
    </w:p>
    <w:p w14:paraId="65704246" w14:textId="77777777" w:rsidR="0003067F" w:rsidRDefault="0003067F" w:rsidP="00BF612B">
      <w:pPr>
        <w:autoSpaceDE w:val="0"/>
        <w:autoSpaceDN w:val="0"/>
        <w:adjustRightInd w:val="0"/>
        <w:jc w:val="both"/>
        <w:rPr>
          <w:rFonts w:asciiTheme="minorHAnsi" w:hAnsiTheme="minorHAnsi" w:cstheme="minorHAnsi"/>
          <w:iCs/>
          <w:lang w:eastAsia="en-US"/>
        </w:rPr>
      </w:pPr>
    </w:p>
    <w:p w14:paraId="14CE0DB5" w14:textId="795065E9" w:rsidR="00545631" w:rsidRDefault="00545631" w:rsidP="00545631">
      <w:pPr>
        <w:autoSpaceDE w:val="0"/>
        <w:autoSpaceDN w:val="0"/>
        <w:adjustRightInd w:val="0"/>
        <w:jc w:val="both"/>
        <w:rPr>
          <w:rFonts w:asciiTheme="minorHAnsi" w:hAnsiTheme="minorHAnsi" w:cstheme="minorHAnsi"/>
          <w:iCs/>
          <w:lang w:eastAsia="en-US"/>
        </w:rPr>
      </w:pPr>
      <w:r w:rsidRPr="00545631">
        <w:rPr>
          <w:rFonts w:asciiTheme="minorHAnsi" w:hAnsiTheme="minorHAnsi" w:cstheme="minorHAnsi"/>
          <w:iCs/>
          <w:lang w:eastAsia="en-US"/>
        </w:rPr>
        <w:t xml:space="preserve">Το Τμήμα Οικονομικών Επιστημών </w:t>
      </w:r>
      <w:r>
        <w:rPr>
          <w:rFonts w:asciiTheme="minorHAnsi" w:hAnsiTheme="minorHAnsi" w:cstheme="minorHAnsi"/>
          <w:iCs/>
          <w:lang w:eastAsia="en-US"/>
        </w:rPr>
        <w:t>διοργανώνει</w:t>
      </w:r>
      <w:r w:rsidR="00DA6532">
        <w:rPr>
          <w:rFonts w:asciiTheme="minorHAnsi" w:hAnsiTheme="minorHAnsi" w:cstheme="minorHAnsi"/>
          <w:iCs/>
          <w:lang w:eastAsia="en-US"/>
        </w:rPr>
        <w:t xml:space="preserve"> διεθνές</w:t>
      </w:r>
      <w:r>
        <w:rPr>
          <w:rFonts w:asciiTheme="minorHAnsi" w:hAnsiTheme="minorHAnsi" w:cstheme="minorHAnsi"/>
          <w:iCs/>
          <w:lang w:eastAsia="en-US"/>
        </w:rPr>
        <w:t xml:space="preserve"> Συνέδριο, με τίτλο «</w:t>
      </w:r>
      <w:r w:rsidRPr="00545631">
        <w:rPr>
          <w:rFonts w:asciiTheme="minorHAnsi" w:hAnsiTheme="minorHAnsi" w:cstheme="minorHAnsi"/>
          <w:iCs/>
          <w:lang w:eastAsia="en-US"/>
        </w:rPr>
        <w:t>1st International Conference on Applied Economics and Financial Issues: Policy implications (AEFI)</w:t>
      </w:r>
      <w:r>
        <w:rPr>
          <w:rFonts w:asciiTheme="minorHAnsi" w:hAnsiTheme="minorHAnsi" w:cstheme="minorHAnsi"/>
          <w:iCs/>
          <w:lang w:eastAsia="en-US"/>
        </w:rPr>
        <w:t>»</w:t>
      </w:r>
      <w:r w:rsidRPr="00545631">
        <w:rPr>
          <w:rFonts w:asciiTheme="minorHAnsi" w:hAnsiTheme="minorHAnsi" w:cstheme="minorHAnsi"/>
          <w:iCs/>
          <w:lang w:eastAsia="en-US"/>
        </w:rPr>
        <w:t xml:space="preserve">, </w:t>
      </w:r>
      <w:r>
        <w:rPr>
          <w:rFonts w:asciiTheme="minorHAnsi" w:hAnsiTheme="minorHAnsi" w:cstheme="minorHAnsi"/>
          <w:iCs/>
          <w:lang w:eastAsia="en-US"/>
        </w:rPr>
        <w:t>την Πέμπτη 28 και την Παρασκευή 2</w:t>
      </w:r>
      <w:r w:rsidRPr="00545631">
        <w:rPr>
          <w:rFonts w:asciiTheme="minorHAnsi" w:hAnsiTheme="minorHAnsi" w:cstheme="minorHAnsi"/>
          <w:iCs/>
          <w:lang w:eastAsia="en-US"/>
        </w:rPr>
        <w:t xml:space="preserve">9 Αυγούστου 2025, στο </w:t>
      </w:r>
      <w:r>
        <w:rPr>
          <w:rFonts w:asciiTheme="minorHAnsi" w:hAnsiTheme="minorHAnsi" w:cstheme="minorHAnsi"/>
          <w:iCs/>
          <w:lang w:eastAsia="en-US"/>
        </w:rPr>
        <w:t>ΚΕΔΕΑ του ΑΠΘ.</w:t>
      </w:r>
    </w:p>
    <w:p w14:paraId="2C60C8AC" w14:textId="77777777" w:rsidR="00545631" w:rsidRPr="00545631" w:rsidRDefault="00545631" w:rsidP="00545631">
      <w:pPr>
        <w:autoSpaceDE w:val="0"/>
        <w:autoSpaceDN w:val="0"/>
        <w:adjustRightInd w:val="0"/>
        <w:jc w:val="both"/>
        <w:rPr>
          <w:rFonts w:asciiTheme="minorHAnsi" w:hAnsiTheme="minorHAnsi" w:cstheme="minorHAnsi"/>
          <w:iCs/>
          <w:lang w:eastAsia="en-US"/>
        </w:rPr>
      </w:pPr>
    </w:p>
    <w:p w14:paraId="3FF089FB" w14:textId="07AE161A" w:rsidR="00545631" w:rsidRPr="00545631" w:rsidRDefault="00545631" w:rsidP="00545631">
      <w:pPr>
        <w:autoSpaceDE w:val="0"/>
        <w:autoSpaceDN w:val="0"/>
        <w:adjustRightInd w:val="0"/>
        <w:jc w:val="both"/>
        <w:rPr>
          <w:rFonts w:asciiTheme="minorHAnsi" w:hAnsiTheme="minorHAnsi" w:cstheme="minorHAnsi"/>
          <w:iCs/>
          <w:lang w:eastAsia="en-US"/>
        </w:rPr>
      </w:pPr>
      <w:r w:rsidRPr="00545631">
        <w:rPr>
          <w:rFonts w:asciiTheme="minorHAnsi" w:hAnsiTheme="minorHAnsi" w:cstheme="minorHAnsi"/>
          <w:iCs/>
          <w:lang w:eastAsia="en-US"/>
        </w:rPr>
        <w:t xml:space="preserve">Στόχος του </w:t>
      </w:r>
      <w:r>
        <w:rPr>
          <w:rFonts w:asciiTheme="minorHAnsi" w:hAnsiTheme="minorHAnsi" w:cstheme="minorHAnsi"/>
          <w:iCs/>
          <w:lang w:eastAsia="en-US"/>
        </w:rPr>
        <w:t>Σ</w:t>
      </w:r>
      <w:r w:rsidRPr="00545631">
        <w:rPr>
          <w:rFonts w:asciiTheme="minorHAnsi" w:hAnsiTheme="minorHAnsi" w:cstheme="minorHAnsi"/>
          <w:iCs/>
          <w:lang w:eastAsia="en-US"/>
        </w:rPr>
        <w:t>υνεδρίου είναι να φέρει σε επαφή ακαδημαϊκούς, ερευνητές και επαγγελματίες από όλο τον κόσμο για να συζητήσουν και να παρουσιάσουν τα τελευταία τους ευρήματα στον τομέα της οικονομίας και των χρηματοοικονομικών, εστιάζοντας στις πολιτικές επιπτώσεις των τρεχόντων οικονομικών και χρηματοοικονομικών ζητημάτων.</w:t>
      </w:r>
    </w:p>
    <w:p w14:paraId="09EA48FD" w14:textId="77777777" w:rsidR="00545631" w:rsidRPr="00545631" w:rsidRDefault="00545631" w:rsidP="00545631">
      <w:pPr>
        <w:autoSpaceDE w:val="0"/>
        <w:autoSpaceDN w:val="0"/>
        <w:adjustRightInd w:val="0"/>
        <w:jc w:val="both"/>
        <w:rPr>
          <w:rFonts w:asciiTheme="minorHAnsi" w:hAnsiTheme="minorHAnsi" w:cstheme="minorHAnsi"/>
          <w:iCs/>
          <w:lang w:eastAsia="en-US"/>
        </w:rPr>
      </w:pPr>
    </w:p>
    <w:p w14:paraId="3944EADC" w14:textId="1CBC743A" w:rsidR="00545631" w:rsidRPr="00545631" w:rsidRDefault="00545631" w:rsidP="00545631">
      <w:pPr>
        <w:autoSpaceDE w:val="0"/>
        <w:autoSpaceDN w:val="0"/>
        <w:adjustRightInd w:val="0"/>
        <w:jc w:val="both"/>
        <w:rPr>
          <w:rFonts w:asciiTheme="minorHAnsi" w:hAnsiTheme="minorHAnsi" w:cstheme="minorHAnsi"/>
          <w:iCs/>
          <w:lang w:eastAsia="en-US"/>
        </w:rPr>
      </w:pPr>
      <w:r w:rsidRPr="00545631">
        <w:rPr>
          <w:rFonts w:asciiTheme="minorHAnsi" w:hAnsiTheme="minorHAnsi" w:cstheme="minorHAnsi"/>
          <w:iCs/>
          <w:lang w:eastAsia="en-US"/>
        </w:rPr>
        <w:t xml:space="preserve">Κύριοι Ομιλητές του </w:t>
      </w:r>
      <w:r>
        <w:rPr>
          <w:rFonts w:asciiTheme="minorHAnsi" w:hAnsiTheme="minorHAnsi" w:cstheme="minorHAnsi"/>
          <w:iCs/>
          <w:lang w:eastAsia="en-US"/>
        </w:rPr>
        <w:t xml:space="preserve">Συνεδρίου είναι ο </w:t>
      </w:r>
      <w:r w:rsidRPr="00545631">
        <w:rPr>
          <w:rFonts w:asciiTheme="minorHAnsi" w:hAnsiTheme="minorHAnsi" w:cstheme="minorHAnsi"/>
          <w:iCs/>
          <w:lang w:eastAsia="en-US"/>
        </w:rPr>
        <w:t>Καθηγητής Jakob de Haan</w:t>
      </w:r>
      <w:r>
        <w:rPr>
          <w:rFonts w:asciiTheme="minorHAnsi" w:hAnsiTheme="minorHAnsi" w:cstheme="minorHAnsi"/>
          <w:iCs/>
          <w:lang w:eastAsia="en-US"/>
        </w:rPr>
        <w:t>, από το</w:t>
      </w:r>
      <w:r w:rsidRPr="00545631">
        <w:rPr>
          <w:rFonts w:asciiTheme="minorHAnsi" w:hAnsiTheme="minorHAnsi" w:cstheme="minorHAnsi"/>
          <w:iCs/>
          <w:lang w:eastAsia="en-US"/>
        </w:rPr>
        <w:t xml:space="preserve"> Πανεπιστήμιο του Χρόνινγκεν </w:t>
      </w:r>
      <w:r>
        <w:rPr>
          <w:rFonts w:asciiTheme="minorHAnsi" w:hAnsiTheme="minorHAnsi" w:cstheme="minorHAnsi"/>
          <w:iCs/>
          <w:lang w:eastAsia="en-US"/>
        </w:rPr>
        <w:t>(</w:t>
      </w:r>
      <w:r w:rsidRPr="00545631">
        <w:rPr>
          <w:rFonts w:asciiTheme="minorHAnsi" w:hAnsiTheme="minorHAnsi" w:cstheme="minorHAnsi"/>
          <w:iCs/>
          <w:lang w:eastAsia="en-US"/>
        </w:rPr>
        <w:t>Ολλανδία</w:t>
      </w:r>
      <w:r>
        <w:rPr>
          <w:rFonts w:asciiTheme="minorHAnsi" w:hAnsiTheme="minorHAnsi" w:cstheme="minorHAnsi"/>
          <w:iCs/>
          <w:lang w:eastAsia="en-US"/>
        </w:rPr>
        <w:t xml:space="preserve">), ο </w:t>
      </w:r>
      <w:r w:rsidRPr="00545631">
        <w:rPr>
          <w:rFonts w:asciiTheme="minorHAnsi" w:hAnsiTheme="minorHAnsi" w:cstheme="minorHAnsi"/>
          <w:iCs/>
          <w:lang w:eastAsia="en-US"/>
        </w:rPr>
        <w:t xml:space="preserve">Καθηγητής </w:t>
      </w:r>
      <w:r w:rsidRPr="00545631">
        <w:rPr>
          <w:rFonts w:asciiTheme="minorHAnsi" w:hAnsiTheme="minorHAnsi" w:cstheme="minorHAnsi"/>
          <w:iCs/>
          <w:lang w:val="en-US" w:eastAsia="en-US"/>
        </w:rPr>
        <w:t>Manthos</w:t>
      </w:r>
      <w:r w:rsidRPr="00545631">
        <w:rPr>
          <w:rFonts w:asciiTheme="minorHAnsi" w:hAnsiTheme="minorHAnsi" w:cstheme="minorHAnsi"/>
          <w:iCs/>
          <w:lang w:eastAsia="en-US"/>
        </w:rPr>
        <w:t xml:space="preserve"> </w:t>
      </w:r>
      <w:r w:rsidRPr="00545631">
        <w:rPr>
          <w:rFonts w:asciiTheme="minorHAnsi" w:hAnsiTheme="minorHAnsi" w:cstheme="minorHAnsi"/>
          <w:iCs/>
          <w:lang w:val="en-US" w:eastAsia="en-US"/>
        </w:rPr>
        <w:t>Delis</w:t>
      </w:r>
      <w:r w:rsidRPr="00545631">
        <w:rPr>
          <w:rFonts w:asciiTheme="minorHAnsi" w:hAnsiTheme="minorHAnsi" w:cstheme="minorHAnsi"/>
          <w:iCs/>
          <w:lang w:eastAsia="en-US"/>
        </w:rPr>
        <w:t xml:space="preserve">, </w:t>
      </w:r>
      <w:r>
        <w:rPr>
          <w:rFonts w:asciiTheme="minorHAnsi" w:hAnsiTheme="minorHAnsi" w:cstheme="minorHAnsi"/>
          <w:iCs/>
          <w:lang w:eastAsia="en-US"/>
        </w:rPr>
        <w:t xml:space="preserve">από το </w:t>
      </w:r>
      <w:r w:rsidRPr="00545631">
        <w:rPr>
          <w:rFonts w:asciiTheme="minorHAnsi" w:hAnsiTheme="minorHAnsi" w:cstheme="minorHAnsi"/>
          <w:iCs/>
          <w:lang w:val="en-US" w:eastAsia="en-US"/>
        </w:rPr>
        <w:t>Audencia</w:t>
      </w:r>
      <w:r w:rsidRPr="00545631">
        <w:rPr>
          <w:rFonts w:asciiTheme="minorHAnsi" w:hAnsiTheme="minorHAnsi" w:cstheme="minorHAnsi"/>
          <w:iCs/>
          <w:lang w:eastAsia="en-US"/>
        </w:rPr>
        <w:t xml:space="preserve"> </w:t>
      </w:r>
      <w:r w:rsidRPr="00545631">
        <w:rPr>
          <w:rFonts w:asciiTheme="minorHAnsi" w:hAnsiTheme="minorHAnsi" w:cstheme="minorHAnsi"/>
          <w:iCs/>
          <w:lang w:val="en-US" w:eastAsia="en-US"/>
        </w:rPr>
        <w:t>Business</w:t>
      </w:r>
      <w:r w:rsidRPr="00545631">
        <w:rPr>
          <w:rFonts w:asciiTheme="minorHAnsi" w:hAnsiTheme="minorHAnsi" w:cstheme="minorHAnsi"/>
          <w:iCs/>
          <w:lang w:eastAsia="en-US"/>
        </w:rPr>
        <w:t xml:space="preserve"> </w:t>
      </w:r>
      <w:r w:rsidRPr="00545631">
        <w:rPr>
          <w:rFonts w:asciiTheme="minorHAnsi" w:hAnsiTheme="minorHAnsi" w:cstheme="minorHAnsi"/>
          <w:iCs/>
          <w:lang w:val="en-US" w:eastAsia="en-US"/>
        </w:rPr>
        <w:t>School</w:t>
      </w:r>
      <w:r w:rsidRPr="00545631">
        <w:rPr>
          <w:rFonts w:asciiTheme="minorHAnsi" w:hAnsiTheme="minorHAnsi" w:cstheme="minorHAnsi"/>
          <w:iCs/>
          <w:lang w:eastAsia="en-US"/>
        </w:rPr>
        <w:t xml:space="preserve"> </w:t>
      </w:r>
      <w:r>
        <w:rPr>
          <w:rFonts w:asciiTheme="minorHAnsi" w:hAnsiTheme="minorHAnsi" w:cstheme="minorHAnsi"/>
          <w:iCs/>
          <w:lang w:eastAsia="en-US"/>
        </w:rPr>
        <w:t>(</w:t>
      </w:r>
      <w:r w:rsidRPr="00545631">
        <w:rPr>
          <w:rFonts w:asciiTheme="minorHAnsi" w:hAnsiTheme="minorHAnsi" w:cstheme="minorHAnsi"/>
          <w:iCs/>
          <w:lang w:eastAsia="en-US"/>
        </w:rPr>
        <w:t>Γαλλία</w:t>
      </w:r>
      <w:r>
        <w:rPr>
          <w:rFonts w:asciiTheme="minorHAnsi" w:hAnsiTheme="minorHAnsi" w:cstheme="minorHAnsi"/>
          <w:iCs/>
          <w:lang w:eastAsia="en-US"/>
        </w:rPr>
        <w:t xml:space="preserve">), ο </w:t>
      </w:r>
      <w:r w:rsidRPr="00545631">
        <w:rPr>
          <w:rFonts w:asciiTheme="minorHAnsi" w:hAnsiTheme="minorHAnsi" w:cstheme="minorHAnsi"/>
          <w:iCs/>
          <w:lang w:eastAsia="en-US"/>
        </w:rPr>
        <w:t xml:space="preserve">Καθηγητής </w:t>
      </w:r>
      <w:r w:rsidRPr="00545631">
        <w:rPr>
          <w:rFonts w:asciiTheme="minorHAnsi" w:hAnsiTheme="minorHAnsi" w:cstheme="minorHAnsi"/>
          <w:iCs/>
          <w:lang w:val="en-US" w:eastAsia="en-US"/>
        </w:rPr>
        <w:t>Sushanta</w:t>
      </w:r>
      <w:r w:rsidRPr="00545631">
        <w:rPr>
          <w:rFonts w:asciiTheme="minorHAnsi" w:hAnsiTheme="minorHAnsi" w:cstheme="minorHAnsi"/>
          <w:iCs/>
          <w:lang w:eastAsia="en-US"/>
        </w:rPr>
        <w:t xml:space="preserve"> </w:t>
      </w:r>
      <w:r w:rsidRPr="00545631">
        <w:rPr>
          <w:rFonts w:asciiTheme="minorHAnsi" w:hAnsiTheme="minorHAnsi" w:cstheme="minorHAnsi"/>
          <w:iCs/>
          <w:lang w:val="en-US" w:eastAsia="en-US"/>
        </w:rPr>
        <w:t>Kumar</w:t>
      </w:r>
      <w:r w:rsidRPr="00545631">
        <w:rPr>
          <w:rFonts w:asciiTheme="minorHAnsi" w:hAnsiTheme="minorHAnsi" w:cstheme="minorHAnsi"/>
          <w:iCs/>
          <w:lang w:eastAsia="en-US"/>
        </w:rPr>
        <w:t xml:space="preserve"> </w:t>
      </w:r>
      <w:r w:rsidRPr="00545631">
        <w:rPr>
          <w:rFonts w:asciiTheme="minorHAnsi" w:hAnsiTheme="minorHAnsi" w:cstheme="minorHAnsi"/>
          <w:iCs/>
          <w:lang w:val="en-US" w:eastAsia="en-US"/>
        </w:rPr>
        <w:t>Mallick</w:t>
      </w:r>
      <w:r w:rsidRPr="00545631">
        <w:rPr>
          <w:rFonts w:asciiTheme="minorHAnsi" w:hAnsiTheme="minorHAnsi" w:cstheme="minorHAnsi"/>
          <w:iCs/>
          <w:lang w:eastAsia="en-US"/>
        </w:rPr>
        <w:t>,</w:t>
      </w:r>
      <w:r>
        <w:rPr>
          <w:rFonts w:asciiTheme="minorHAnsi" w:hAnsiTheme="minorHAnsi" w:cstheme="minorHAnsi"/>
          <w:iCs/>
          <w:lang w:eastAsia="en-US"/>
        </w:rPr>
        <w:t xml:space="preserve"> από το</w:t>
      </w:r>
      <w:r w:rsidRPr="00545631">
        <w:rPr>
          <w:rFonts w:asciiTheme="minorHAnsi" w:hAnsiTheme="minorHAnsi" w:cstheme="minorHAnsi"/>
          <w:iCs/>
          <w:lang w:eastAsia="en-US"/>
        </w:rPr>
        <w:t xml:space="preserve"> Πανεπιστήμιο </w:t>
      </w:r>
      <w:r w:rsidRPr="00545631">
        <w:rPr>
          <w:rFonts w:asciiTheme="minorHAnsi" w:hAnsiTheme="minorHAnsi" w:cstheme="minorHAnsi"/>
          <w:iCs/>
          <w:lang w:val="en-US" w:eastAsia="en-US"/>
        </w:rPr>
        <w:t>Queen</w:t>
      </w:r>
      <w:r w:rsidRPr="00545631">
        <w:rPr>
          <w:rFonts w:asciiTheme="minorHAnsi" w:hAnsiTheme="minorHAnsi" w:cstheme="minorHAnsi"/>
          <w:iCs/>
          <w:lang w:eastAsia="en-US"/>
        </w:rPr>
        <w:t xml:space="preserve"> </w:t>
      </w:r>
      <w:r w:rsidRPr="00545631">
        <w:rPr>
          <w:rFonts w:asciiTheme="minorHAnsi" w:hAnsiTheme="minorHAnsi" w:cstheme="minorHAnsi"/>
          <w:iCs/>
          <w:lang w:val="en-US" w:eastAsia="en-US"/>
        </w:rPr>
        <w:t>Mary</w:t>
      </w:r>
      <w:r w:rsidRPr="00545631">
        <w:rPr>
          <w:rFonts w:asciiTheme="minorHAnsi" w:hAnsiTheme="minorHAnsi" w:cstheme="minorHAnsi"/>
          <w:iCs/>
          <w:lang w:eastAsia="en-US"/>
        </w:rPr>
        <w:t xml:space="preserve"> </w:t>
      </w:r>
      <w:r w:rsidR="003D7A0D" w:rsidRPr="00545631">
        <w:rPr>
          <w:rFonts w:asciiTheme="minorHAnsi" w:hAnsiTheme="minorHAnsi" w:cstheme="minorHAnsi"/>
          <w:iCs/>
          <w:lang w:eastAsia="en-US"/>
        </w:rPr>
        <w:t xml:space="preserve">του Λονδίνου </w:t>
      </w:r>
      <w:r>
        <w:rPr>
          <w:rFonts w:asciiTheme="minorHAnsi" w:hAnsiTheme="minorHAnsi" w:cstheme="minorHAnsi"/>
          <w:iCs/>
          <w:lang w:eastAsia="en-US"/>
        </w:rPr>
        <w:t>(</w:t>
      </w:r>
      <w:r w:rsidRPr="00545631">
        <w:rPr>
          <w:rFonts w:asciiTheme="minorHAnsi" w:hAnsiTheme="minorHAnsi" w:cstheme="minorHAnsi"/>
          <w:iCs/>
          <w:lang w:eastAsia="en-US"/>
        </w:rPr>
        <w:t>Ηνωμένο Βασίλειο</w:t>
      </w:r>
      <w:r>
        <w:rPr>
          <w:rFonts w:asciiTheme="minorHAnsi" w:hAnsiTheme="minorHAnsi" w:cstheme="minorHAnsi"/>
          <w:iCs/>
          <w:lang w:eastAsia="en-US"/>
        </w:rPr>
        <w:t xml:space="preserve">), η </w:t>
      </w:r>
      <w:r w:rsidRPr="00545631">
        <w:rPr>
          <w:rFonts w:asciiTheme="minorHAnsi" w:hAnsiTheme="minorHAnsi" w:cstheme="minorHAnsi"/>
          <w:iCs/>
          <w:lang w:eastAsia="en-US"/>
        </w:rPr>
        <w:t>Καθηγήτρια Evi Pappa</w:t>
      </w:r>
      <w:r>
        <w:rPr>
          <w:rFonts w:asciiTheme="minorHAnsi" w:hAnsiTheme="minorHAnsi" w:cstheme="minorHAnsi"/>
          <w:iCs/>
          <w:lang w:eastAsia="en-US"/>
        </w:rPr>
        <w:t>, από το</w:t>
      </w:r>
      <w:r w:rsidRPr="00545631">
        <w:rPr>
          <w:rFonts w:asciiTheme="minorHAnsi" w:hAnsiTheme="minorHAnsi" w:cstheme="minorHAnsi"/>
          <w:iCs/>
          <w:lang w:eastAsia="en-US"/>
        </w:rPr>
        <w:t xml:space="preserve"> Πανεπιστήμιο Carlos III</w:t>
      </w:r>
      <w:r w:rsidR="003D7A0D" w:rsidRPr="003D7A0D">
        <w:t xml:space="preserve"> </w:t>
      </w:r>
      <w:r w:rsidR="003D7A0D" w:rsidRPr="003D7A0D">
        <w:rPr>
          <w:rFonts w:asciiTheme="minorHAnsi" w:hAnsiTheme="minorHAnsi" w:cstheme="minorHAnsi"/>
          <w:iCs/>
          <w:lang w:eastAsia="en-US"/>
        </w:rPr>
        <w:t>της Μαδρίτης</w:t>
      </w:r>
      <w:r w:rsidRPr="00545631">
        <w:rPr>
          <w:rFonts w:asciiTheme="minorHAnsi" w:hAnsiTheme="minorHAnsi" w:cstheme="minorHAnsi"/>
          <w:iCs/>
          <w:lang w:eastAsia="en-US"/>
        </w:rPr>
        <w:t xml:space="preserve"> </w:t>
      </w:r>
      <w:r>
        <w:rPr>
          <w:rFonts w:asciiTheme="minorHAnsi" w:hAnsiTheme="minorHAnsi" w:cstheme="minorHAnsi"/>
          <w:iCs/>
          <w:lang w:eastAsia="en-US"/>
        </w:rPr>
        <w:t>(</w:t>
      </w:r>
      <w:r w:rsidRPr="00545631">
        <w:rPr>
          <w:rFonts w:asciiTheme="minorHAnsi" w:hAnsiTheme="minorHAnsi" w:cstheme="minorHAnsi"/>
          <w:iCs/>
          <w:lang w:eastAsia="en-US"/>
        </w:rPr>
        <w:t>Ισπανία</w:t>
      </w:r>
      <w:r>
        <w:rPr>
          <w:rFonts w:asciiTheme="minorHAnsi" w:hAnsiTheme="minorHAnsi" w:cstheme="minorHAnsi"/>
          <w:iCs/>
          <w:lang w:eastAsia="en-US"/>
        </w:rPr>
        <w:t xml:space="preserve">), ο </w:t>
      </w:r>
      <w:r w:rsidRPr="00545631">
        <w:rPr>
          <w:rFonts w:asciiTheme="minorHAnsi" w:hAnsiTheme="minorHAnsi" w:cstheme="minorHAnsi"/>
          <w:iCs/>
          <w:lang w:eastAsia="en-US"/>
        </w:rPr>
        <w:t xml:space="preserve">Καθηγητής </w:t>
      </w:r>
      <w:r w:rsidRPr="00545631">
        <w:rPr>
          <w:rFonts w:asciiTheme="minorHAnsi" w:hAnsiTheme="minorHAnsi" w:cstheme="minorHAnsi"/>
          <w:iCs/>
          <w:lang w:val="en-US" w:eastAsia="en-US"/>
        </w:rPr>
        <w:t>Willi</w:t>
      </w:r>
      <w:r w:rsidRPr="00545631">
        <w:rPr>
          <w:rFonts w:asciiTheme="minorHAnsi" w:hAnsiTheme="minorHAnsi" w:cstheme="minorHAnsi"/>
          <w:iCs/>
          <w:lang w:eastAsia="en-US"/>
        </w:rPr>
        <w:t xml:space="preserve"> </w:t>
      </w:r>
      <w:r w:rsidRPr="00545631">
        <w:rPr>
          <w:rFonts w:asciiTheme="minorHAnsi" w:hAnsiTheme="minorHAnsi" w:cstheme="minorHAnsi"/>
          <w:iCs/>
          <w:lang w:val="en-US" w:eastAsia="en-US"/>
        </w:rPr>
        <w:t>Semmler</w:t>
      </w:r>
      <w:r>
        <w:rPr>
          <w:rFonts w:asciiTheme="minorHAnsi" w:hAnsiTheme="minorHAnsi" w:cstheme="minorHAnsi"/>
          <w:iCs/>
          <w:lang w:eastAsia="en-US"/>
        </w:rPr>
        <w:t>, από το</w:t>
      </w:r>
      <w:r w:rsidRPr="00545631">
        <w:rPr>
          <w:rFonts w:asciiTheme="minorHAnsi" w:hAnsiTheme="minorHAnsi" w:cstheme="minorHAnsi"/>
          <w:iCs/>
          <w:lang w:eastAsia="en-US"/>
        </w:rPr>
        <w:t xml:space="preserve"> </w:t>
      </w:r>
      <w:r w:rsidRPr="00545631">
        <w:rPr>
          <w:rFonts w:asciiTheme="minorHAnsi" w:hAnsiTheme="minorHAnsi" w:cstheme="minorHAnsi"/>
          <w:iCs/>
          <w:lang w:val="en-US" w:eastAsia="en-US"/>
        </w:rPr>
        <w:t>The</w:t>
      </w:r>
      <w:r w:rsidRPr="00545631">
        <w:rPr>
          <w:rFonts w:asciiTheme="minorHAnsi" w:hAnsiTheme="minorHAnsi" w:cstheme="minorHAnsi"/>
          <w:iCs/>
          <w:lang w:eastAsia="en-US"/>
        </w:rPr>
        <w:t xml:space="preserve"> </w:t>
      </w:r>
      <w:r w:rsidRPr="00545631">
        <w:rPr>
          <w:rFonts w:asciiTheme="minorHAnsi" w:hAnsiTheme="minorHAnsi" w:cstheme="minorHAnsi"/>
          <w:iCs/>
          <w:lang w:val="en-US" w:eastAsia="en-US"/>
        </w:rPr>
        <w:t>New</w:t>
      </w:r>
      <w:r w:rsidRPr="00545631">
        <w:rPr>
          <w:rFonts w:asciiTheme="minorHAnsi" w:hAnsiTheme="minorHAnsi" w:cstheme="minorHAnsi"/>
          <w:iCs/>
          <w:lang w:eastAsia="en-US"/>
        </w:rPr>
        <w:t xml:space="preserve"> </w:t>
      </w:r>
      <w:r w:rsidRPr="00545631">
        <w:rPr>
          <w:rFonts w:asciiTheme="minorHAnsi" w:hAnsiTheme="minorHAnsi" w:cstheme="minorHAnsi"/>
          <w:iCs/>
          <w:lang w:val="en-US" w:eastAsia="en-US"/>
        </w:rPr>
        <w:t>School</w:t>
      </w:r>
      <w:r w:rsidRPr="00545631">
        <w:rPr>
          <w:rFonts w:asciiTheme="minorHAnsi" w:hAnsiTheme="minorHAnsi" w:cstheme="minorHAnsi"/>
          <w:iCs/>
          <w:lang w:eastAsia="en-US"/>
        </w:rPr>
        <w:t xml:space="preserve"> </w:t>
      </w:r>
      <w:r w:rsidRPr="00545631">
        <w:rPr>
          <w:rFonts w:asciiTheme="minorHAnsi" w:hAnsiTheme="minorHAnsi" w:cstheme="minorHAnsi"/>
          <w:iCs/>
          <w:lang w:val="en-US" w:eastAsia="en-US"/>
        </w:rPr>
        <w:t>for</w:t>
      </w:r>
      <w:r w:rsidRPr="00545631">
        <w:rPr>
          <w:rFonts w:asciiTheme="minorHAnsi" w:hAnsiTheme="minorHAnsi" w:cstheme="minorHAnsi"/>
          <w:iCs/>
          <w:lang w:eastAsia="en-US"/>
        </w:rPr>
        <w:t xml:space="preserve"> </w:t>
      </w:r>
      <w:r w:rsidRPr="00545631">
        <w:rPr>
          <w:rFonts w:asciiTheme="minorHAnsi" w:hAnsiTheme="minorHAnsi" w:cstheme="minorHAnsi"/>
          <w:iCs/>
          <w:lang w:val="en-US" w:eastAsia="en-US"/>
        </w:rPr>
        <w:t>Social</w:t>
      </w:r>
      <w:r w:rsidRPr="00545631">
        <w:rPr>
          <w:rFonts w:asciiTheme="minorHAnsi" w:hAnsiTheme="minorHAnsi" w:cstheme="minorHAnsi"/>
          <w:iCs/>
          <w:lang w:eastAsia="en-US"/>
        </w:rPr>
        <w:t xml:space="preserve"> </w:t>
      </w:r>
      <w:r w:rsidRPr="00545631">
        <w:rPr>
          <w:rFonts w:asciiTheme="minorHAnsi" w:hAnsiTheme="minorHAnsi" w:cstheme="minorHAnsi"/>
          <w:iCs/>
          <w:lang w:val="en-US" w:eastAsia="en-US"/>
        </w:rPr>
        <w:t>Research</w:t>
      </w:r>
      <w:r w:rsidRPr="00545631">
        <w:rPr>
          <w:rFonts w:asciiTheme="minorHAnsi" w:hAnsiTheme="minorHAnsi" w:cstheme="minorHAnsi"/>
          <w:iCs/>
          <w:lang w:eastAsia="en-US"/>
        </w:rPr>
        <w:t xml:space="preserve"> </w:t>
      </w:r>
      <w:r>
        <w:rPr>
          <w:rFonts w:asciiTheme="minorHAnsi" w:hAnsiTheme="minorHAnsi" w:cstheme="minorHAnsi"/>
          <w:iCs/>
          <w:lang w:eastAsia="en-US"/>
        </w:rPr>
        <w:t>(</w:t>
      </w:r>
      <w:r w:rsidRPr="00545631">
        <w:rPr>
          <w:rFonts w:asciiTheme="minorHAnsi" w:hAnsiTheme="minorHAnsi" w:cstheme="minorHAnsi"/>
          <w:iCs/>
          <w:lang w:eastAsia="en-US"/>
        </w:rPr>
        <w:t>ΗΠΑ</w:t>
      </w:r>
      <w:r>
        <w:rPr>
          <w:rFonts w:asciiTheme="minorHAnsi" w:hAnsiTheme="minorHAnsi" w:cstheme="minorHAnsi"/>
          <w:iCs/>
          <w:lang w:eastAsia="en-US"/>
        </w:rPr>
        <w:t xml:space="preserve">) και ο </w:t>
      </w:r>
      <w:r w:rsidRPr="00545631">
        <w:rPr>
          <w:rFonts w:asciiTheme="minorHAnsi" w:hAnsiTheme="minorHAnsi" w:cstheme="minorHAnsi"/>
          <w:iCs/>
          <w:lang w:eastAsia="en-US"/>
        </w:rPr>
        <w:t>Καθηγητής Harald Uhlig</w:t>
      </w:r>
      <w:r>
        <w:rPr>
          <w:rFonts w:asciiTheme="minorHAnsi" w:hAnsiTheme="minorHAnsi" w:cstheme="minorHAnsi"/>
          <w:iCs/>
          <w:lang w:eastAsia="en-US"/>
        </w:rPr>
        <w:t>, από το</w:t>
      </w:r>
      <w:r w:rsidRPr="00545631">
        <w:rPr>
          <w:rFonts w:asciiTheme="minorHAnsi" w:hAnsiTheme="minorHAnsi" w:cstheme="minorHAnsi"/>
          <w:iCs/>
          <w:lang w:eastAsia="en-US"/>
        </w:rPr>
        <w:t xml:space="preserve"> Πανεπιστήμιο του Σικάγο</w:t>
      </w:r>
      <w:r>
        <w:rPr>
          <w:rFonts w:asciiTheme="minorHAnsi" w:hAnsiTheme="minorHAnsi" w:cstheme="minorHAnsi"/>
          <w:iCs/>
          <w:lang w:eastAsia="en-US"/>
        </w:rPr>
        <w:t xml:space="preserve"> (ΗΠΑ).</w:t>
      </w:r>
    </w:p>
    <w:p w14:paraId="23F2C796" w14:textId="77777777" w:rsidR="00545631" w:rsidRPr="00545631" w:rsidRDefault="00545631" w:rsidP="00545631">
      <w:pPr>
        <w:autoSpaceDE w:val="0"/>
        <w:autoSpaceDN w:val="0"/>
        <w:adjustRightInd w:val="0"/>
        <w:jc w:val="both"/>
        <w:rPr>
          <w:rFonts w:asciiTheme="minorHAnsi" w:hAnsiTheme="minorHAnsi" w:cstheme="minorHAnsi"/>
          <w:iCs/>
          <w:lang w:eastAsia="en-US"/>
        </w:rPr>
      </w:pPr>
    </w:p>
    <w:p w14:paraId="5B341889" w14:textId="22D29CAB" w:rsidR="00545631" w:rsidRPr="00545631" w:rsidRDefault="003D7A0D" w:rsidP="00545631">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Περισσότερες πληροφορίες</w:t>
      </w:r>
      <w:r w:rsidR="00545631" w:rsidRPr="00545631">
        <w:rPr>
          <w:rFonts w:asciiTheme="minorHAnsi" w:hAnsiTheme="minorHAnsi" w:cstheme="minorHAnsi"/>
          <w:iCs/>
          <w:lang w:eastAsia="en-US"/>
        </w:rPr>
        <w:t>:</w:t>
      </w:r>
      <w:r>
        <w:rPr>
          <w:rFonts w:asciiTheme="minorHAnsi" w:hAnsiTheme="minorHAnsi" w:cstheme="minorHAnsi"/>
          <w:iCs/>
          <w:lang w:eastAsia="en-US"/>
        </w:rPr>
        <w:t xml:space="preserve"> </w:t>
      </w:r>
      <w:hyperlink r:id="rId17" w:history="1">
        <w:r w:rsidRPr="00EF1CE1">
          <w:rPr>
            <w:rStyle w:val="-"/>
            <w:rFonts w:asciiTheme="minorHAnsi" w:hAnsiTheme="minorHAnsi" w:cstheme="minorHAnsi"/>
            <w:iCs/>
            <w:lang w:eastAsia="en-US"/>
          </w:rPr>
          <w:t>https://aefi.edu.gr/</w:t>
        </w:r>
      </w:hyperlink>
      <w:r>
        <w:rPr>
          <w:rFonts w:asciiTheme="minorHAnsi" w:hAnsiTheme="minorHAnsi" w:cstheme="minorHAnsi"/>
          <w:iCs/>
          <w:lang w:eastAsia="en-US"/>
        </w:rPr>
        <w:t xml:space="preserve"> </w:t>
      </w:r>
    </w:p>
    <w:p w14:paraId="04F10FB0" w14:textId="245470B1"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7D702D">
        <w:rPr>
          <w:rFonts w:ascii="Calibri" w:hAnsi="Calibri" w:cs="Calibri"/>
        </w:rPr>
        <w:t>___________________</w:t>
      </w:r>
    </w:p>
    <w:p w14:paraId="2EF39600" w14:textId="52624895" w:rsidR="00073878" w:rsidRPr="008A014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r w:rsidR="007D702D">
        <w:rPr>
          <w:rFonts w:ascii="Calibri" w:hAnsi="Calibri" w:cs="Calibri"/>
          <w:sz w:val="18"/>
          <w:szCs w:val="18"/>
        </w:rPr>
        <w:t xml:space="preserve"> και να καλυφθεί η εκδήλωση</w:t>
      </w:r>
    </w:p>
    <w:sectPr w:rsidR="00073878" w:rsidRPr="008A014E" w:rsidSect="00A35361">
      <w:headerReference w:type="default" r:id="rId18"/>
      <w:footerReference w:type="default" r:id="rId19"/>
      <w:headerReference w:type="first" r:id="rId20"/>
      <w:footerReference w:type="first" r:id="rId21"/>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AEF896" w14:textId="77777777" w:rsidR="002D0FF1" w:rsidRDefault="002D0FF1" w:rsidP="001B378F">
      <w:r>
        <w:separator/>
      </w:r>
    </w:p>
  </w:endnote>
  <w:endnote w:type="continuationSeparator" w:id="0">
    <w:p w14:paraId="0EA7FC84" w14:textId="77777777" w:rsidR="002D0FF1" w:rsidRDefault="002D0FF1"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altName w:val="Ubuntu Light"/>
    <w:panose1 w:val="00000000000000000000"/>
    <w:charset w:val="A1"/>
    <w:family w:val="swiss"/>
    <w:notTrueType/>
    <w:pitch w:val="default"/>
    <w:sig w:usb0="00000081" w:usb1="00000000" w:usb2="00000000" w:usb3="00000000" w:csb0="00000008"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719181"/>
      <w:docPartObj>
        <w:docPartGallery w:val="Page Numbers (Bottom of Page)"/>
        <w:docPartUnique/>
      </w:docPartObj>
    </w:sdtPr>
    <w:sdtContent>
      <w:p w14:paraId="10348188" w14:textId="52F46960" w:rsidR="003F1B06" w:rsidRDefault="008A10B8">
        <w:pPr>
          <w:pStyle w:val="a9"/>
          <w:jc w:val="center"/>
        </w:pPr>
        <w:r>
          <w:fldChar w:fldCharType="begin"/>
        </w:r>
        <w:r w:rsidR="003F1B06">
          <w:instrText>PAGE   \* MERGEFORMAT</w:instrText>
        </w:r>
        <w:r>
          <w:fldChar w:fldCharType="separate"/>
        </w:r>
        <w:r w:rsidR="00DA6532">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567505"/>
      <w:docPartObj>
        <w:docPartGallery w:val="Page Numbers (Bottom of Page)"/>
        <w:docPartUnique/>
      </w:docPartObj>
    </w:sdtPr>
    <w:sdtEndPr>
      <w:rPr>
        <w:noProof/>
      </w:rPr>
    </w:sdtEndPr>
    <w:sdtContent>
      <w:p w14:paraId="6A9FAE0E" w14:textId="1BBA1931" w:rsidR="003F1B06" w:rsidRDefault="008A10B8">
        <w:pPr>
          <w:pStyle w:val="a9"/>
          <w:jc w:val="center"/>
        </w:pPr>
        <w:r>
          <w:fldChar w:fldCharType="begin"/>
        </w:r>
        <w:r w:rsidR="003F1B06">
          <w:instrText xml:space="preserve"> PAGE   \* MERGEFORMAT </w:instrText>
        </w:r>
        <w:r>
          <w:fldChar w:fldCharType="separate"/>
        </w:r>
        <w:r w:rsidR="00A46EC5">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655186" w14:textId="77777777" w:rsidR="002D0FF1" w:rsidRDefault="002D0FF1" w:rsidP="001B378F">
      <w:r>
        <w:separator/>
      </w:r>
    </w:p>
  </w:footnote>
  <w:footnote w:type="continuationSeparator" w:id="0">
    <w:p w14:paraId="6E9F9C2D" w14:textId="77777777" w:rsidR="002D0FF1" w:rsidRDefault="002D0FF1" w:rsidP="001B3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9972680">
    <w:abstractNumId w:val="11"/>
  </w:num>
  <w:num w:numId="2" w16cid:durableId="896017819">
    <w:abstractNumId w:val="1"/>
  </w:num>
  <w:num w:numId="3" w16cid:durableId="678774853">
    <w:abstractNumId w:val="5"/>
  </w:num>
  <w:num w:numId="4" w16cid:durableId="1567379392">
    <w:abstractNumId w:val="3"/>
  </w:num>
  <w:num w:numId="5" w16cid:durableId="1906142200">
    <w:abstractNumId w:val="15"/>
  </w:num>
  <w:num w:numId="6" w16cid:durableId="2009939196">
    <w:abstractNumId w:val="9"/>
  </w:num>
  <w:num w:numId="7" w16cid:durableId="1813057517">
    <w:abstractNumId w:val="16"/>
  </w:num>
  <w:num w:numId="8" w16cid:durableId="331490509">
    <w:abstractNumId w:val="2"/>
  </w:num>
  <w:num w:numId="9" w16cid:durableId="1192574270">
    <w:abstractNumId w:val="6"/>
  </w:num>
  <w:num w:numId="10" w16cid:durableId="1646550367">
    <w:abstractNumId w:val="0"/>
  </w:num>
  <w:num w:numId="11" w16cid:durableId="521675498">
    <w:abstractNumId w:val="14"/>
  </w:num>
  <w:num w:numId="12" w16cid:durableId="1703434548">
    <w:abstractNumId w:val="8"/>
  </w:num>
  <w:num w:numId="13" w16cid:durableId="700978632">
    <w:abstractNumId w:val="17"/>
  </w:num>
  <w:num w:numId="14" w16cid:durableId="1167790382">
    <w:abstractNumId w:val="4"/>
  </w:num>
  <w:num w:numId="15" w16cid:durableId="654143175">
    <w:abstractNumId w:val="12"/>
  </w:num>
  <w:num w:numId="16" w16cid:durableId="590622129">
    <w:abstractNumId w:val="10"/>
  </w:num>
  <w:num w:numId="17" w16cid:durableId="1612393937">
    <w:abstractNumId w:val="7"/>
  </w:num>
  <w:num w:numId="18" w16cid:durableId="9920305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067F"/>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2175"/>
    <w:rsid w:val="0012559B"/>
    <w:rsid w:val="0013459D"/>
    <w:rsid w:val="001357C5"/>
    <w:rsid w:val="00136BDA"/>
    <w:rsid w:val="00140E91"/>
    <w:rsid w:val="00141EDB"/>
    <w:rsid w:val="00142A66"/>
    <w:rsid w:val="001445D3"/>
    <w:rsid w:val="00146281"/>
    <w:rsid w:val="00146D0B"/>
    <w:rsid w:val="00152E77"/>
    <w:rsid w:val="00154AD7"/>
    <w:rsid w:val="001555AA"/>
    <w:rsid w:val="0015590C"/>
    <w:rsid w:val="00156675"/>
    <w:rsid w:val="00156C22"/>
    <w:rsid w:val="001606AF"/>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52E6"/>
    <w:rsid w:val="001A59F0"/>
    <w:rsid w:val="001B2501"/>
    <w:rsid w:val="001B35F0"/>
    <w:rsid w:val="001B378F"/>
    <w:rsid w:val="001B5489"/>
    <w:rsid w:val="001C0424"/>
    <w:rsid w:val="001C2622"/>
    <w:rsid w:val="001C49E2"/>
    <w:rsid w:val="001C56A5"/>
    <w:rsid w:val="001C6C5B"/>
    <w:rsid w:val="001C7476"/>
    <w:rsid w:val="001D2434"/>
    <w:rsid w:val="001D30ED"/>
    <w:rsid w:val="001D3694"/>
    <w:rsid w:val="001D7D3D"/>
    <w:rsid w:val="001E109B"/>
    <w:rsid w:val="001E2979"/>
    <w:rsid w:val="001E370E"/>
    <w:rsid w:val="001E3C81"/>
    <w:rsid w:val="001F5E1C"/>
    <w:rsid w:val="001F6D66"/>
    <w:rsid w:val="00200F34"/>
    <w:rsid w:val="00210A3C"/>
    <w:rsid w:val="00213613"/>
    <w:rsid w:val="00216F1D"/>
    <w:rsid w:val="002176C2"/>
    <w:rsid w:val="00222916"/>
    <w:rsid w:val="00223937"/>
    <w:rsid w:val="00223CEE"/>
    <w:rsid w:val="00224243"/>
    <w:rsid w:val="002250F7"/>
    <w:rsid w:val="002302B0"/>
    <w:rsid w:val="00230C12"/>
    <w:rsid w:val="0023205E"/>
    <w:rsid w:val="002323B1"/>
    <w:rsid w:val="00233387"/>
    <w:rsid w:val="00235994"/>
    <w:rsid w:val="00236E80"/>
    <w:rsid w:val="00241B89"/>
    <w:rsid w:val="00244020"/>
    <w:rsid w:val="00244611"/>
    <w:rsid w:val="0024606C"/>
    <w:rsid w:val="00251744"/>
    <w:rsid w:val="002533EB"/>
    <w:rsid w:val="00254698"/>
    <w:rsid w:val="00254F73"/>
    <w:rsid w:val="0026072B"/>
    <w:rsid w:val="00266A16"/>
    <w:rsid w:val="00270554"/>
    <w:rsid w:val="002712D6"/>
    <w:rsid w:val="00271D4F"/>
    <w:rsid w:val="00271EB8"/>
    <w:rsid w:val="00276BB7"/>
    <w:rsid w:val="00282F64"/>
    <w:rsid w:val="00291B56"/>
    <w:rsid w:val="00291FF8"/>
    <w:rsid w:val="00292806"/>
    <w:rsid w:val="00295ABF"/>
    <w:rsid w:val="002A101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0FF1"/>
    <w:rsid w:val="002D2A64"/>
    <w:rsid w:val="002D2EFB"/>
    <w:rsid w:val="002D492D"/>
    <w:rsid w:val="002D51D5"/>
    <w:rsid w:val="002D547B"/>
    <w:rsid w:val="002E3368"/>
    <w:rsid w:val="002E475B"/>
    <w:rsid w:val="002E4C1C"/>
    <w:rsid w:val="002F1477"/>
    <w:rsid w:val="002F1EC2"/>
    <w:rsid w:val="002F4F2E"/>
    <w:rsid w:val="002F6241"/>
    <w:rsid w:val="003030D8"/>
    <w:rsid w:val="00304B34"/>
    <w:rsid w:val="00310A35"/>
    <w:rsid w:val="003118DD"/>
    <w:rsid w:val="003146A9"/>
    <w:rsid w:val="00316E11"/>
    <w:rsid w:val="00316FE9"/>
    <w:rsid w:val="00317B6D"/>
    <w:rsid w:val="0032148A"/>
    <w:rsid w:val="0032276F"/>
    <w:rsid w:val="003261E0"/>
    <w:rsid w:val="00326A27"/>
    <w:rsid w:val="00327603"/>
    <w:rsid w:val="003351EF"/>
    <w:rsid w:val="0033658D"/>
    <w:rsid w:val="003365F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2379"/>
    <w:rsid w:val="003B3488"/>
    <w:rsid w:val="003B393D"/>
    <w:rsid w:val="003C1F74"/>
    <w:rsid w:val="003C244B"/>
    <w:rsid w:val="003C255F"/>
    <w:rsid w:val="003C2E3D"/>
    <w:rsid w:val="003D0E8A"/>
    <w:rsid w:val="003D268C"/>
    <w:rsid w:val="003D6E81"/>
    <w:rsid w:val="003D7A0D"/>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107AD"/>
    <w:rsid w:val="004111E0"/>
    <w:rsid w:val="00413948"/>
    <w:rsid w:val="00413D47"/>
    <w:rsid w:val="00413D9C"/>
    <w:rsid w:val="00416AA0"/>
    <w:rsid w:val="004211D7"/>
    <w:rsid w:val="00422A12"/>
    <w:rsid w:val="00424D90"/>
    <w:rsid w:val="00425AAA"/>
    <w:rsid w:val="00430120"/>
    <w:rsid w:val="00433760"/>
    <w:rsid w:val="00433C48"/>
    <w:rsid w:val="0043529E"/>
    <w:rsid w:val="00436A07"/>
    <w:rsid w:val="0043728B"/>
    <w:rsid w:val="00441A96"/>
    <w:rsid w:val="00442871"/>
    <w:rsid w:val="00442CF5"/>
    <w:rsid w:val="00443109"/>
    <w:rsid w:val="00445236"/>
    <w:rsid w:val="0044787E"/>
    <w:rsid w:val="004507D4"/>
    <w:rsid w:val="00451872"/>
    <w:rsid w:val="004605D8"/>
    <w:rsid w:val="0046111A"/>
    <w:rsid w:val="0046162F"/>
    <w:rsid w:val="0046548A"/>
    <w:rsid w:val="00465DA2"/>
    <w:rsid w:val="00475F7D"/>
    <w:rsid w:val="0047608A"/>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B1D06"/>
    <w:rsid w:val="004B429E"/>
    <w:rsid w:val="004B7524"/>
    <w:rsid w:val="004C16CA"/>
    <w:rsid w:val="004C3AD3"/>
    <w:rsid w:val="004C5B8A"/>
    <w:rsid w:val="004C7261"/>
    <w:rsid w:val="004D3362"/>
    <w:rsid w:val="004D6534"/>
    <w:rsid w:val="004D744B"/>
    <w:rsid w:val="004E2E4F"/>
    <w:rsid w:val="004E4FF2"/>
    <w:rsid w:val="004E7804"/>
    <w:rsid w:val="004F5596"/>
    <w:rsid w:val="004F5641"/>
    <w:rsid w:val="004F75DC"/>
    <w:rsid w:val="004F7C1C"/>
    <w:rsid w:val="00501454"/>
    <w:rsid w:val="005049AD"/>
    <w:rsid w:val="00505BDE"/>
    <w:rsid w:val="005063C6"/>
    <w:rsid w:val="0051014E"/>
    <w:rsid w:val="005105F8"/>
    <w:rsid w:val="0051767B"/>
    <w:rsid w:val="005208BF"/>
    <w:rsid w:val="005332BE"/>
    <w:rsid w:val="005349FD"/>
    <w:rsid w:val="005404FA"/>
    <w:rsid w:val="005410BC"/>
    <w:rsid w:val="00541716"/>
    <w:rsid w:val="00543289"/>
    <w:rsid w:val="005445B2"/>
    <w:rsid w:val="00544A09"/>
    <w:rsid w:val="0054558B"/>
    <w:rsid w:val="00545631"/>
    <w:rsid w:val="0054648A"/>
    <w:rsid w:val="0054657B"/>
    <w:rsid w:val="00547EE6"/>
    <w:rsid w:val="005532A3"/>
    <w:rsid w:val="00562E4F"/>
    <w:rsid w:val="00564212"/>
    <w:rsid w:val="00570A1F"/>
    <w:rsid w:val="005732FF"/>
    <w:rsid w:val="00573EF7"/>
    <w:rsid w:val="0057770E"/>
    <w:rsid w:val="0057776B"/>
    <w:rsid w:val="00583399"/>
    <w:rsid w:val="00587DFE"/>
    <w:rsid w:val="00590BED"/>
    <w:rsid w:val="00595600"/>
    <w:rsid w:val="005A37D9"/>
    <w:rsid w:val="005A5F4F"/>
    <w:rsid w:val="005A66BE"/>
    <w:rsid w:val="005A7589"/>
    <w:rsid w:val="005B13DB"/>
    <w:rsid w:val="005B1F55"/>
    <w:rsid w:val="005B642A"/>
    <w:rsid w:val="005B645F"/>
    <w:rsid w:val="005B666E"/>
    <w:rsid w:val="005B6F0E"/>
    <w:rsid w:val="005B7ADD"/>
    <w:rsid w:val="005C2903"/>
    <w:rsid w:val="005C5B73"/>
    <w:rsid w:val="005C6F7F"/>
    <w:rsid w:val="005C7550"/>
    <w:rsid w:val="005D3356"/>
    <w:rsid w:val="005D39DB"/>
    <w:rsid w:val="005D49C0"/>
    <w:rsid w:val="005D55EE"/>
    <w:rsid w:val="005E4979"/>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3C58"/>
    <w:rsid w:val="00671AF0"/>
    <w:rsid w:val="00672142"/>
    <w:rsid w:val="00673D03"/>
    <w:rsid w:val="00677EE0"/>
    <w:rsid w:val="0068007E"/>
    <w:rsid w:val="00685CD6"/>
    <w:rsid w:val="0068654B"/>
    <w:rsid w:val="00687D05"/>
    <w:rsid w:val="006901D2"/>
    <w:rsid w:val="006A65B6"/>
    <w:rsid w:val="006A786E"/>
    <w:rsid w:val="006B64D9"/>
    <w:rsid w:val="006C3A70"/>
    <w:rsid w:val="006C59A9"/>
    <w:rsid w:val="006C6802"/>
    <w:rsid w:val="006C6A71"/>
    <w:rsid w:val="006C7178"/>
    <w:rsid w:val="006C7527"/>
    <w:rsid w:val="006D3133"/>
    <w:rsid w:val="006E168A"/>
    <w:rsid w:val="006E1EE6"/>
    <w:rsid w:val="006E5FCA"/>
    <w:rsid w:val="006F33EA"/>
    <w:rsid w:val="006F4D89"/>
    <w:rsid w:val="006F5E21"/>
    <w:rsid w:val="006F6786"/>
    <w:rsid w:val="006F724B"/>
    <w:rsid w:val="00703946"/>
    <w:rsid w:val="00705BB7"/>
    <w:rsid w:val="00707B37"/>
    <w:rsid w:val="007207A1"/>
    <w:rsid w:val="00722D75"/>
    <w:rsid w:val="00725CAC"/>
    <w:rsid w:val="00727554"/>
    <w:rsid w:val="00731571"/>
    <w:rsid w:val="00732194"/>
    <w:rsid w:val="0073263C"/>
    <w:rsid w:val="00732EFB"/>
    <w:rsid w:val="007335DD"/>
    <w:rsid w:val="00733C67"/>
    <w:rsid w:val="00734CC9"/>
    <w:rsid w:val="00742F20"/>
    <w:rsid w:val="00751C9E"/>
    <w:rsid w:val="00751E83"/>
    <w:rsid w:val="00753808"/>
    <w:rsid w:val="00754CFB"/>
    <w:rsid w:val="007565B7"/>
    <w:rsid w:val="007571B8"/>
    <w:rsid w:val="00762A5C"/>
    <w:rsid w:val="0076490E"/>
    <w:rsid w:val="00764D76"/>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2C33"/>
    <w:rsid w:val="0088614F"/>
    <w:rsid w:val="00886A8E"/>
    <w:rsid w:val="00887549"/>
    <w:rsid w:val="0089073C"/>
    <w:rsid w:val="00892135"/>
    <w:rsid w:val="00892A63"/>
    <w:rsid w:val="0089422E"/>
    <w:rsid w:val="008A014E"/>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30283"/>
    <w:rsid w:val="00931683"/>
    <w:rsid w:val="00932037"/>
    <w:rsid w:val="009339F7"/>
    <w:rsid w:val="00935341"/>
    <w:rsid w:val="0093563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2D73"/>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4DCB"/>
    <w:rsid w:val="009C07F9"/>
    <w:rsid w:val="009C2098"/>
    <w:rsid w:val="009C291D"/>
    <w:rsid w:val="009C7326"/>
    <w:rsid w:val="009D6E97"/>
    <w:rsid w:val="009E174E"/>
    <w:rsid w:val="009E1860"/>
    <w:rsid w:val="009E2615"/>
    <w:rsid w:val="009E2753"/>
    <w:rsid w:val="009E2E50"/>
    <w:rsid w:val="009E5997"/>
    <w:rsid w:val="009F0A7D"/>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3F22"/>
    <w:rsid w:val="00A46EC5"/>
    <w:rsid w:val="00A53C71"/>
    <w:rsid w:val="00A54176"/>
    <w:rsid w:val="00A54858"/>
    <w:rsid w:val="00A549D4"/>
    <w:rsid w:val="00A56F97"/>
    <w:rsid w:val="00A57E82"/>
    <w:rsid w:val="00A653BF"/>
    <w:rsid w:val="00A7209C"/>
    <w:rsid w:val="00A73AC9"/>
    <w:rsid w:val="00A7482A"/>
    <w:rsid w:val="00A80419"/>
    <w:rsid w:val="00A816FC"/>
    <w:rsid w:val="00A82ED9"/>
    <w:rsid w:val="00A844E0"/>
    <w:rsid w:val="00A84B12"/>
    <w:rsid w:val="00A90ACB"/>
    <w:rsid w:val="00A90E35"/>
    <w:rsid w:val="00A933CA"/>
    <w:rsid w:val="00A94E5A"/>
    <w:rsid w:val="00A97546"/>
    <w:rsid w:val="00A97CC3"/>
    <w:rsid w:val="00AA0336"/>
    <w:rsid w:val="00AA23EA"/>
    <w:rsid w:val="00AA2400"/>
    <w:rsid w:val="00AA2588"/>
    <w:rsid w:val="00AA613D"/>
    <w:rsid w:val="00AB0C29"/>
    <w:rsid w:val="00AC16A3"/>
    <w:rsid w:val="00AC38C4"/>
    <w:rsid w:val="00AC5027"/>
    <w:rsid w:val="00AC6D39"/>
    <w:rsid w:val="00AC7536"/>
    <w:rsid w:val="00AD314F"/>
    <w:rsid w:val="00AD4653"/>
    <w:rsid w:val="00AE018F"/>
    <w:rsid w:val="00AE2D7C"/>
    <w:rsid w:val="00AE5B95"/>
    <w:rsid w:val="00AE765F"/>
    <w:rsid w:val="00AE7B24"/>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02"/>
    <w:rsid w:val="00B25D5F"/>
    <w:rsid w:val="00B30158"/>
    <w:rsid w:val="00B303D2"/>
    <w:rsid w:val="00B3364D"/>
    <w:rsid w:val="00B349E1"/>
    <w:rsid w:val="00B43B28"/>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DF7"/>
    <w:rsid w:val="00BE0607"/>
    <w:rsid w:val="00BE590B"/>
    <w:rsid w:val="00BE7BD4"/>
    <w:rsid w:val="00BF0F8B"/>
    <w:rsid w:val="00BF4D76"/>
    <w:rsid w:val="00BF612B"/>
    <w:rsid w:val="00C00303"/>
    <w:rsid w:val="00C00553"/>
    <w:rsid w:val="00C05E13"/>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44B9"/>
    <w:rsid w:val="00C456B7"/>
    <w:rsid w:val="00C45E1E"/>
    <w:rsid w:val="00C514FF"/>
    <w:rsid w:val="00C52584"/>
    <w:rsid w:val="00C53A25"/>
    <w:rsid w:val="00C53FEB"/>
    <w:rsid w:val="00C55BCF"/>
    <w:rsid w:val="00C55DA0"/>
    <w:rsid w:val="00C57C3D"/>
    <w:rsid w:val="00C604D0"/>
    <w:rsid w:val="00C645DD"/>
    <w:rsid w:val="00C64BB7"/>
    <w:rsid w:val="00C65A37"/>
    <w:rsid w:val="00C665B0"/>
    <w:rsid w:val="00C70DF8"/>
    <w:rsid w:val="00C721CB"/>
    <w:rsid w:val="00C75F8E"/>
    <w:rsid w:val="00C83D45"/>
    <w:rsid w:val="00C91C6A"/>
    <w:rsid w:val="00C94AAA"/>
    <w:rsid w:val="00C96479"/>
    <w:rsid w:val="00C97596"/>
    <w:rsid w:val="00C97646"/>
    <w:rsid w:val="00CA1344"/>
    <w:rsid w:val="00CA15E0"/>
    <w:rsid w:val="00CA1EE3"/>
    <w:rsid w:val="00CA3926"/>
    <w:rsid w:val="00CA7812"/>
    <w:rsid w:val="00CB0203"/>
    <w:rsid w:val="00CB0A47"/>
    <w:rsid w:val="00CB3C2F"/>
    <w:rsid w:val="00CC0E13"/>
    <w:rsid w:val="00CC357C"/>
    <w:rsid w:val="00CC6620"/>
    <w:rsid w:val="00CD26B3"/>
    <w:rsid w:val="00CD2845"/>
    <w:rsid w:val="00CD3A16"/>
    <w:rsid w:val="00CD5AA3"/>
    <w:rsid w:val="00CD63CA"/>
    <w:rsid w:val="00CE1A9A"/>
    <w:rsid w:val="00CE37BC"/>
    <w:rsid w:val="00CE6B59"/>
    <w:rsid w:val="00CF0231"/>
    <w:rsid w:val="00CF2CEF"/>
    <w:rsid w:val="00CF5E66"/>
    <w:rsid w:val="00CF6219"/>
    <w:rsid w:val="00CF7BDE"/>
    <w:rsid w:val="00D036D2"/>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5F1C"/>
    <w:rsid w:val="00D6779B"/>
    <w:rsid w:val="00D7398F"/>
    <w:rsid w:val="00D7708A"/>
    <w:rsid w:val="00D772DD"/>
    <w:rsid w:val="00D80923"/>
    <w:rsid w:val="00D84326"/>
    <w:rsid w:val="00D84550"/>
    <w:rsid w:val="00D858DF"/>
    <w:rsid w:val="00D903A2"/>
    <w:rsid w:val="00D929C8"/>
    <w:rsid w:val="00D971D1"/>
    <w:rsid w:val="00DA2028"/>
    <w:rsid w:val="00DA4FB6"/>
    <w:rsid w:val="00DA63C8"/>
    <w:rsid w:val="00DA6532"/>
    <w:rsid w:val="00DB01E1"/>
    <w:rsid w:val="00DB3606"/>
    <w:rsid w:val="00DB3CA8"/>
    <w:rsid w:val="00DB4A4D"/>
    <w:rsid w:val="00DB7091"/>
    <w:rsid w:val="00DC29B5"/>
    <w:rsid w:val="00DC3BC5"/>
    <w:rsid w:val="00DC54E9"/>
    <w:rsid w:val="00DC5914"/>
    <w:rsid w:val="00DC63F3"/>
    <w:rsid w:val="00DC6A89"/>
    <w:rsid w:val="00DC6A92"/>
    <w:rsid w:val="00DD276D"/>
    <w:rsid w:val="00DD298A"/>
    <w:rsid w:val="00DD439A"/>
    <w:rsid w:val="00DD45E1"/>
    <w:rsid w:val="00DD46D8"/>
    <w:rsid w:val="00DE2C3F"/>
    <w:rsid w:val="00DE6782"/>
    <w:rsid w:val="00DF0089"/>
    <w:rsid w:val="00DF1613"/>
    <w:rsid w:val="00DF336A"/>
    <w:rsid w:val="00DF49CC"/>
    <w:rsid w:val="00E031CE"/>
    <w:rsid w:val="00E04DD3"/>
    <w:rsid w:val="00E0721C"/>
    <w:rsid w:val="00E1071F"/>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1D17"/>
    <w:rsid w:val="00E42C5A"/>
    <w:rsid w:val="00E45C31"/>
    <w:rsid w:val="00E46950"/>
    <w:rsid w:val="00E51EDE"/>
    <w:rsid w:val="00E55C33"/>
    <w:rsid w:val="00E5611A"/>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4BDD"/>
    <w:rsid w:val="00E95B2C"/>
    <w:rsid w:val="00EA1EA4"/>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0D05"/>
    <w:rsid w:val="00F443FC"/>
    <w:rsid w:val="00F44D6B"/>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7639A"/>
    <w:rsid w:val="00F8162D"/>
    <w:rsid w:val="00F82BD5"/>
    <w:rsid w:val="00F83772"/>
    <w:rsid w:val="00F84999"/>
    <w:rsid w:val="00F84D45"/>
    <w:rsid w:val="00F851D6"/>
    <w:rsid w:val="00F91D4B"/>
    <w:rsid w:val="00F93119"/>
    <w:rsid w:val="00F94A58"/>
    <w:rsid w:val="00FA087F"/>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B49"/>
    <w:rsid w:val="00FE4098"/>
    <w:rsid w:val="00FE4656"/>
    <w:rsid w:val="00FF1041"/>
    <w:rsid w:val="00FF1289"/>
    <w:rsid w:val="00FF20CF"/>
    <w:rsid w:val="00FF29C7"/>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10">
    <w:name w:val="Ανεπίλυτη αναφορά1"/>
    <w:basedOn w:val="a0"/>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yperlink" Target="https://aefi.edu.gr/" TargetMode="Externa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mailto:press@auth.g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138B6C-CA10-4B72-AD64-BD6F03265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Pages>
  <Words>292</Words>
  <Characters>1581</Characters>
  <Application>Microsoft Office Word</Application>
  <DocSecurity>0</DocSecurity>
  <Lines>13</Lines>
  <Paragraphs>3</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Alexandra P.</cp:lastModifiedBy>
  <cp:revision>81</cp:revision>
  <cp:lastPrinted>2020-11-05T09:52:00Z</cp:lastPrinted>
  <dcterms:created xsi:type="dcterms:W3CDTF">2021-02-17T23:08:00Z</dcterms:created>
  <dcterms:modified xsi:type="dcterms:W3CDTF">2025-11-10T15:30:00Z</dcterms:modified>
</cp:coreProperties>
</file>